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13DDC" w14:textId="75F2C4D4" w:rsidR="00D1528E" w:rsidRPr="00AE429B" w:rsidRDefault="00AE429B">
      <w:pPr>
        <w:rPr>
          <w:rFonts w:ascii="Arial Black" w:hAnsi="Arial Black" w:cs="Helvetica"/>
          <w:sz w:val="22"/>
          <w:lang w:val="pt-BR"/>
        </w:rPr>
      </w:pPr>
      <w:r w:rsidRPr="00AE429B">
        <w:rPr>
          <w:rFonts w:ascii="Arial Black" w:hAnsi="Arial Black" w:cs="Helvetica"/>
          <w:sz w:val="22"/>
          <w:lang w:val="pt-BR"/>
        </w:rPr>
        <w:t>Pro</w:t>
      </w:r>
      <w:r w:rsidR="006741F6">
        <w:rPr>
          <w:rFonts w:ascii="Arial Black" w:hAnsi="Arial Black" w:cs="Helvetica"/>
          <w:sz w:val="22"/>
          <w:lang w:val="pt-BR"/>
        </w:rPr>
        <w:t>j</w:t>
      </w:r>
      <w:r w:rsidRPr="00AE429B">
        <w:rPr>
          <w:rFonts w:ascii="Arial Black" w:hAnsi="Arial Black" w:cs="Helvetica"/>
          <w:sz w:val="22"/>
          <w:lang w:val="pt-BR"/>
        </w:rPr>
        <w:t xml:space="preserve">eto do </w:t>
      </w:r>
      <w:r w:rsidR="00D1528E" w:rsidRPr="00AE429B">
        <w:rPr>
          <w:rFonts w:ascii="Arial Black" w:hAnsi="Arial Black" w:cs="Helvetica"/>
          <w:sz w:val="22"/>
          <w:lang w:val="pt-BR"/>
        </w:rPr>
        <w:t>Livro (conforme o documento enviado pela Professora Daniely em 9/set/2020)</w:t>
      </w:r>
    </w:p>
    <w:p w14:paraId="7777DFAB" w14:textId="77777777" w:rsidR="00D1528E" w:rsidRDefault="00D1528E">
      <w:pPr>
        <w:rPr>
          <w:rFonts w:ascii="Helvetica" w:hAnsi="Helvetica" w:cs="Helvetica"/>
          <w:sz w:val="22"/>
          <w:lang w:val="pt-BR"/>
        </w:rPr>
      </w:pPr>
    </w:p>
    <w:p w14:paraId="49D8919B" w14:textId="77777777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 xml:space="preserve">Idioma: Inglês (americano) </w:t>
      </w:r>
    </w:p>
    <w:p w14:paraId="7555943A" w14:textId="17E704DF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>Comprimento do manuscrito: de 8,000 a 10,000 palavras, incluindo tabelas e gráficos, notas, referências bibliográficas e apêndices.</w:t>
      </w:r>
    </w:p>
    <w:p w14:paraId="2222A4D3" w14:textId="77777777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 xml:space="preserve">Apresentação de Abstract em inglês, de aproximadamente 50 palavras, </w:t>
      </w:r>
    </w:p>
    <w:p w14:paraId="5682B6E4" w14:textId="77777777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>Apresentação de 6 palavras-chave/</w:t>
      </w:r>
      <w:r w:rsidRPr="00AE429B">
        <w:rPr>
          <w:i/>
          <w:iCs/>
          <w:sz w:val="24"/>
          <w:szCs w:val="24"/>
          <w:lang w:val="pt-BR"/>
        </w:rPr>
        <w:t>key words</w:t>
      </w:r>
      <w:r w:rsidRPr="00AE429B">
        <w:rPr>
          <w:sz w:val="24"/>
          <w:szCs w:val="24"/>
          <w:lang w:val="pt-BR"/>
        </w:rPr>
        <w:t>;</w:t>
      </w:r>
      <w:bookmarkStart w:id="0" w:name="_GoBack"/>
      <w:bookmarkEnd w:id="0"/>
    </w:p>
    <w:p w14:paraId="0F021AE6" w14:textId="2C26A486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>As notas de rodapé restringem-se a referências às fontes e à bibliografia. </w:t>
      </w:r>
    </w:p>
    <w:p w14:paraId="61ACD11F" w14:textId="109C83DE" w:rsidR="00AE429B" w:rsidRPr="00AE429B" w:rsidRDefault="00AE429B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 xml:space="preserve">As </w:t>
      </w:r>
      <w:r w:rsidRPr="00AE429B">
        <w:rPr>
          <w:sz w:val="24"/>
          <w:szCs w:val="24"/>
          <w:lang w:val="pt-BR"/>
        </w:rPr>
        <w:t>referências bibliográficas</w:t>
      </w:r>
      <w:r w:rsidRPr="00AE429B">
        <w:rPr>
          <w:sz w:val="24"/>
          <w:szCs w:val="24"/>
          <w:lang w:val="pt-BR"/>
        </w:rPr>
        <w:t xml:space="preserve"> em est</w:t>
      </w:r>
      <w:r>
        <w:rPr>
          <w:rFonts w:cs="Times New Roman"/>
          <w:sz w:val="24"/>
          <w:szCs w:val="24"/>
          <w:lang w:val="pt-BR"/>
        </w:rPr>
        <w:t>í</w:t>
      </w:r>
      <w:r w:rsidRPr="00AE429B">
        <w:rPr>
          <w:sz w:val="24"/>
          <w:szCs w:val="24"/>
          <w:lang w:val="pt-BR"/>
        </w:rPr>
        <w:t>lo APA (The American Psychological Association).</w:t>
      </w:r>
    </w:p>
    <w:p w14:paraId="0932522D" w14:textId="14B293B0" w:rsidR="00D1528E" w:rsidRPr="00AE429B" w:rsidRDefault="00D1528E" w:rsidP="00D1528E">
      <w:pPr>
        <w:pStyle w:val="a7"/>
        <w:numPr>
          <w:ilvl w:val="0"/>
          <w:numId w:val="1"/>
        </w:numPr>
        <w:autoSpaceDE w:val="0"/>
        <w:autoSpaceDN w:val="0"/>
        <w:adjustRightInd w:val="0"/>
        <w:rPr>
          <w:rFonts w:eastAsia="ＭＳ Ｐ明朝"/>
          <w:sz w:val="24"/>
          <w:szCs w:val="24"/>
        </w:rPr>
      </w:pPr>
      <w:r w:rsidRPr="00AE429B">
        <w:rPr>
          <w:rFonts w:eastAsia="ＭＳ Ｐ明朝"/>
          <w:sz w:val="24"/>
          <w:szCs w:val="24"/>
        </w:rPr>
        <w:t>Short bio (max.4000 characters) - Please provide details of your area of work, honors, etc. which underline the usefulness of your work to the reader. This information will be used in marketing materials. Note: Please repeat the above information for all authors and editors of the work.</w:t>
      </w:r>
    </w:p>
    <w:p w14:paraId="6CF37913" w14:textId="77777777" w:rsidR="00D1528E" w:rsidRPr="00AE429B" w:rsidRDefault="00D1528E" w:rsidP="00D1528E">
      <w:pPr>
        <w:pStyle w:val="a7"/>
        <w:numPr>
          <w:ilvl w:val="0"/>
          <w:numId w:val="1"/>
        </w:numPr>
        <w:rPr>
          <w:sz w:val="24"/>
          <w:szCs w:val="24"/>
          <w:lang w:val="pt-BR"/>
        </w:rPr>
      </w:pPr>
      <w:r w:rsidRPr="00AE429B">
        <w:rPr>
          <w:sz w:val="24"/>
          <w:szCs w:val="24"/>
          <w:lang w:val="pt-BR"/>
        </w:rPr>
        <w:t>Confirmação do título do capítulo e autores / co-autores (nome e sobrenome conforme devem aparecer no livro). Veja índice tentativo a seguir (e modifique título e nome/sobrenome, se necessário):</w:t>
      </w:r>
    </w:p>
    <w:p w14:paraId="6F3F97AA" w14:textId="343899AD" w:rsidR="00D1528E" w:rsidRDefault="00D1528E">
      <w:pPr>
        <w:rPr>
          <w:rFonts w:ascii="Helvetica" w:hAnsi="Helvetica" w:cs="Helvetica"/>
          <w:sz w:val="22"/>
          <w:lang w:val="pt-BR"/>
        </w:rPr>
      </w:pPr>
    </w:p>
    <w:p w14:paraId="7A6C4534" w14:textId="252DA02C" w:rsidR="00AE429B" w:rsidRPr="00AE429B" w:rsidRDefault="00AE429B">
      <w:pPr>
        <w:rPr>
          <w:rFonts w:ascii="Times New Roman" w:hAnsi="Times New Roman" w:cs="Times New Roman"/>
          <w:sz w:val="22"/>
          <w:lang w:val="pt-BR"/>
        </w:rPr>
      </w:pPr>
      <w:r w:rsidRPr="00AE429B">
        <w:rPr>
          <w:rFonts w:ascii="Times New Roman" w:hAnsi="Times New Roman" w:cs="Times New Roman"/>
          <w:sz w:val="22"/>
          <w:lang w:val="pt-BR"/>
        </w:rPr>
        <w:t>Título do livro (a ser confirmado)</w:t>
      </w:r>
    </w:p>
    <w:p w14:paraId="45450637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i/>
          <w:szCs w:val="21"/>
        </w:rPr>
      </w:pPr>
      <w:r w:rsidRPr="00AE429B">
        <w:rPr>
          <w:rFonts w:eastAsia="ＭＳ Ｐ明朝"/>
          <w:i/>
          <w:szCs w:val="21"/>
        </w:rPr>
        <w:t>PARTNERSHIP FOR CHANGE: STRUCTURING BRAZIL-JAPAN COOPERATION</w:t>
      </w:r>
    </w:p>
    <w:p w14:paraId="635B77EE" w14:textId="77777777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</w:p>
    <w:p w14:paraId="4714C13F" w14:textId="72BFCA2C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  <w:r>
        <w:rPr>
          <w:rFonts w:eastAsia="ＭＳ Ｐ明朝"/>
          <w:szCs w:val="21"/>
        </w:rPr>
        <w:t>INTRODUCTION</w:t>
      </w:r>
      <w:r w:rsidR="00AE429B">
        <w:rPr>
          <w:rFonts w:eastAsia="ＭＳ Ｐ明朝"/>
          <w:szCs w:val="21"/>
        </w:rPr>
        <w:t xml:space="preserve"> &amp; OVERVIEW</w:t>
      </w:r>
    </w:p>
    <w:p w14:paraId="64F45A7C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1. BRAZIL - JAPAN COOPERATION IN TIMES OF CHANGE</w:t>
      </w:r>
    </w:p>
    <w:p w14:paraId="75B26E28" w14:textId="15DB1A9E" w:rsid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</w:rPr>
      </w:pPr>
      <w:r>
        <w:rPr>
          <w:rFonts w:eastAsia="ＭＳ Ｐ明朝"/>
          <w:szCs w:val="21"/>
        </w:rPr>
        <w:t>Nobuaki Hamaguchi</w:t>
      </w:r>
      <w:r w:rsidR="00AE429B">
        <w:rPr>
          <w:rFonts w:eastAsia="ＭＳ Ｐ明朝"/>
          <w:szCs w:val="21"/>
        </w:rPr>
        <w:t xml:space="preserve"> and </w:t>
      </w:r>
      <w:r>
        <w:rPr>
          <w:rFonts w:eastAsia="ＭＳ Ｐ明朝"/>
          <w:szCs w:val="21"/>
        </w:rPr>
        <w:t>Danielly Ramos</w:t>
      </w:r>
    </w:p>
    <w:p w14:paraId="52DD12EA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2. Brazil - Japan Relationship: A Partnership?</w:t>
      </w:r>
    </w:p>
    <w:p w14:paraId="4EBAFD25" w14:textId="26878CF5" w:rsid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  <w:lang w:val="pt-BR"/>
        </w:rPr>
      </w:pPr>
      <w:r>
        <w:rPr>
          <w:rFonts w:eastAsia="ＭＳ Ｐ明朝"/>
          <w:szCs w:val="21"/>
          <w:lang w:val="pt-BR"/>
        </w:rPr>
        <w:t>Antonio Carlos Lessa</w:t>
      </w:r>
      <w:r w:rsidR="00AE429B">
        <w:rPr>
          <w:rFonts w:eastAsia="ＭＳ Ｐ明朝"/>
          <w:szCs w:val="21"/>
          <w:lang w:val="pt-BR"/>
        </w:rPr>
        <w:t xml:space="preserve"> and </w:t>
      </w:r>
      <w:r>
        <w:rPr>
          <w:rFonts w:eastAsia="ＭＳ Ｐ明朝"/>
          <w:szCs w:val="21"/>
          <w:lang w:val="pt-BR"/>
        </w:rPr>
        <w:t>Henrique Altemani de Oliveira</w:t>
      </w:r>
    </w:p>
    <w:p w14:paraId="3F578252" w14:textId="77777777" w:rsidR="00AE429B" w:rsidRDefault="00AE429B" w:rsidP="00AE429B">
      <w:pPr>
        <w:autoSpaceDE w:val="0"/>
        <w:autoSpaceDN w:val="0"/>
        <w:adjustRightInd w:val="0"/>
        <w:rPr>
          <w:rFonts w:eastAsia="ＭＳ Ｐ明朝"/>
          <w:szCs w:val="21"/>
        </w:rPr>
      </w:pPr>
    </w:p>
    <w:p w14:paraId="57243BC4" w14:textId="77777777" w:rsidR="00AE429B" w:rsidRDefault="00AE429B" w:rsidP="00AE429B">
      <w:pPr>
        <w:autoSpaceDE w:val="0"/>
        <w:autoSpaceDN w:val="0"/>
        <w:adjustRightInd w:val="0"/>
        <w:rPr>
          <w:rFonts w:eastAsia="ＭＳ Ｐ明朝"/>
          <w:szCs w:val="21"/>
        </w:rPr>
      </w:pPr>
      <w:r>
        <w:rPr>
          <w:rFonts w:eastAsia="ＭＳ Ｐ明朝"/>
          <w:szCs w:val="21"/>
        </w:rPr>
        <w:t>JAPANESE PRESENCE IN BRAZIL</w:t>
      </w:r>
      <w:r>
        <w:rPr>
          <w:rFonts w:eastAsia="ＭＳ Ｐ明朝"/>
          <w:szCs w:val="21"/>
        </w:rPr>
        <w:t xml:space="preserve"> &amp; </w:t>
      </w:r>
      <w:r>
        <w:rPr>
          <w:rFonts w:eastAsia="ＭＳ Ｐ明朝"/>
          <w:szCs w:val="21"/>
        </w:rPr>
        <w:t>BRAZILIAN PRESENCE IN JAPAN</w:t>
      </w:r>
    </w:p>
    <w:p w14:paraId="4FD629DE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3. The experiences of disseminating the Japanese model of quality control in Brazil: challenges and influences</w:t>
      </w:r>
    </w:p>
    <w:p w14:paraId="6610FBB1" w14:textId="5E087113" w:rsidR="00D1528E" w:rsidRPr="00AE429B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</w:rPr>
      </w:pPr>
      <w:r w:rsidRPr="00AE429B">
        <w:rPr>
          <w:rFonts w:eastAsia="ＭＳ Ｐ明朝"/>
          <w:szCs w:val="21"/>
        </w:rPr>
        <w:t>Nobuaki Hamaguchi</w:t>
      </w:r>
      <w:r w:rsidR="00AE429B" w:rsidRPr="00AE429B">
        <w:rPr>
          <w:rFonts w:eastAsia="ＭＳ Ｐ明朝"/>
          <w:szCs w:val="21"/>
        </w:rPr>
        <w:t xml:space="preserve"> and Rodrigo Campos</w:t>
      </w:r>
    </w:p>
    <w:p w14:paraId="0167F461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4. Brazilian workers in Japan and local government policies to promote their social integration</w:t>
      </w:r>
    </w:p>
    <w:p w14:paraId="0C16CD76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 xml:space="preserve">/ Education for the integration and preservation of national identity: Institutional study of successful cases in the education of Brazilian children in Japan – </w:t>
      </w:r>
    </w:p>
    <w:p w14:paraId="3E8AD529" w14:textId="7EDB3D84" w:rsid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</w:rPr>
      </w:pPr>
      <w:r>
        <w:rPr>
          <w:rFonts w:eastAsia="ＭＳ Ｐ明朝"/>
          <w:szCs w:val="21"/>
        </w:rPr>
        <w:t>Keiichi Yamazaki</w:t>
      </w:r>
      <w:r w:rsidR="00AE429B">
        <w:rPr>
          <w:rFonts w:eastAsia="ＭＳ Ｐ明朝"/>
          <w:szCs w:val="21"/>
        </w:rPr>
        <w:t xml:space="preserve"> and </w:t>
      </w:r>
      <w:proofErr w:type="spellStart"/>
      <w:r>
        <w:rPr>
          <w:rFonts w:eastAsia="ＭＳ Ｐ明朝"/>
          <w:szCs w:val="21"/>
        </w:rPr>
        <w:t>Maurício</w:t>
      </w:r>
      <w:proofErr w:type="spellEnd"/>
      <w:r>
        <w:rPr>
          <w:rFonts w:eastAsia="ＭＳ Ｐ明朝"/>
          <w:szCs w:val="21"/>
        </w:rPr>
        <w:t xml:space="preserve"> Soares </w:t>
      </w:r>
      <w:proofErr w:type="spellStart"/>
      <w:r>
        <w:rPr>
          <w:rFonts w:eastAsia="ＭＳ Ｐ明朝"/>
          <w:szCs w:val="21"/>
        </w:rPr>
        <w:t>Bugarin</w:t>
      </w:r>
      <w:proofErr w:type="spellEnd"/>
    </w:p>
    <w:p w14:paraId="6F204F2C" w14:textId="77777777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</w:p>
    <w:p w14:paraId="458A3D8D" w14:textId="77777777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  <w:r>
        <w:rPr>
          <w:rFonts w:eastAsia="ＭＳ Ｐ明朝"/>
          <w:szCs w:val="21"/>
        </w:rPr>
        <w:t>BRAZIL - JAPAN COOPERATION ON GLOBAL AGENDA</w:t>
      </w:r>
    </w:p>
    <w:p w14:paraId="2BAF9D55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 xml:space="preserve">5. Brazil-Japan relations and global environmental governance: The environmental dimensions of Brazilian and Japanese development cooperation (ODA) - / External shocks in cooperation between Brazil and Japan: Towards sustainable development </w:t>
      </w:r>
    </w:p>
    <w:p w14:paraId="262816D7" w14:textId="36648710" w:rsidR="00D1528E" w:rsidRPr="00AE429B" w:rsidRDefault="00D1528E" w:rsidP="00AE429B">
      <w:pPr>
        <w:autoSpaceDE w:val="0"/>
        <w:autoSpaceDN w:val="0"/>
        <w:adjustRightInd w:val="0"/>
        <w:ind w:left="840"/>
        <w:rPr>
          <w:rFonts w:eastAsia="ＭＳ Ｐ明朝"/>
          <w:szCs w:val="21"/>
          <w:lang w:val="pt-BR"/>
        </w:rPr>
      </w:pPr>
      <w:r w:rsidRPr="00D1528E">
        <w:rPr>
          <w:rFonts w:eastAsia="ＭＳ Ｐ明朝"/>
          <w:szCs w:val="21"/>
          <w:lang w:val="pt-BR"/>
        </w:rPr>
        <w:t>Shuichiro Masukata</w:t>
      </w:r>
      <w:r w:rsidR="00AE429B">
        <w:rPr>
          <w:rFonts w:eastAsia="ＭＳ Ｐ明朝"/>
          <w:szCs w:val="21"/>
          <w:lang w:val="pt-BR"/>
        </w:rPr>
        <w:t xml:space="preserve">, </w:t>
      </w:r>
      <w:r>
        <w:rPr>
          <w:rFonts w:eastAsia="ＭＳ Ｐ明朝"/>
          <w:szCs w:val="21"/>
          <w:lang w:val="pt-BR"/>
        </w:rPr>
        <w:t>Cristina Yumie Aoki Inoue</w:t>
      </w:r>
      <w:r w:rsidR="00AE429B">
        <w:rPr>
          <w:rFonts w:eastAsia="ＭＳ Ｐ明朝"/>
          <w:szCs w:val="21"/>
          <w:lang w:val="pt-BR"/>
        </w:rPr>
        <w:t xml:space="preserve">, and </w:t>
      </w:r>
      <w:r w:rsidRPr="00AE429B">
        <w:rPr>
          <w:rFonts w:eastAsia="ＭＳ Ｐ明朝"/>
          <w:szCs w:val="21"/>
          <w:lang w:val="pt-BR"/>
        </w:rPr>
        <w:t>Nanahira de Rabelo e Sant’Anna</w:t>
      </w:r>
    </w:p>
    <w:p w14:paraId="216BF87F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6. JICA and global health: Challenges and perspectives</w:t>
      </w:r>
    </w:p>
    <w:p w14:paraId="2875F242" w14:textId="0C7D3696" w:rsid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  <w:lang w:val="pt-BR"/>
        </w:rPr>
      </w:pPr>
      <w:r>
        <w:rPr>
          <w:rFonts w:eastAsia="ＭＳ Ｐ明朝"/>
          <w:szCs w:val="21"/>
          <w:lang w:val="pt-BR"/>
        </w:rPr>
        <w:t>Rodrigo Pires de Campos</w:t>
      </w:r>
      <w:r w:rsidR="00AE429B">
        <w:rPr>
          <w:rFonts w:eastAsia="ＭＳ Ｐ明朝"/>
          <w:szCs w:val="21"/>
          <w:lang w:val="pt-BR"/>
        </w:rPr>
        <w:t xml:space="preserve"> and </w:t>
      </w:r>
      <w:r>
        <w:rPr>
          <w:rFonts w:eastAsia="ＭＳ Ｐ明朝"/>
          <w:szCs w:val="21"/>
          <w:lang w:val="pt-BR"/>
        </w:rPr>
        <w:t>Saori Kawai</w:t>
      </w:r>
    </w:p>
    <w:p w14:paraId="37B39AC1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7. China, Japan and Brazil’s investment in Africa: Recent dynamics in the infrastructure sector</w:t>
      </w:r>
    </w:p>
    <w:p w14:paraId="67D0579F" w14:textId="24B3B635" w:rsid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</w:rPr>
      </w:pPr>
      <w:r>
        <w:rPr>
          <w:rFonts w:eastAsia="ＭＳ Ｐ明朝"/>
          <w:szCs w:val="21"/>
        </w:rPr>
        <w:t xml:space="preserve">Akiko </w:t>
      </w:r>
      <w:proofErr w:type="spellStart"/>
      <w:r>
        <w:rPr>
          <w:rFonts w:eastAsia="ＭＳ Ｐ明朝"/>
          <w:szCs w:val="21"/>
        </w:rPr>
        <w:t>Koyasu</w:t>
      </w:r>
      <w:proofErr w:type="spellEnd"/>
      <w:r w:rsidR="00AE429B">
        <w:rPr>
          <w:rFonts w:eastAsia="ＭＳ Ｐ明朝"/>
          <w:szCs w:val="21"/>
        </w:rPr>
        <w:t xml:space="preserve"> and </w:t>
      </w:r>
      <w:r>
        <w:rPr>
          <w:rFonts w:eastAsia="ＭＳ Ｐ明朝"/>
          <w:szCs w:val="21"/>
        </w:rPr>
        <w:t>Danielly Ramos</w:t>
      </w:r>
    </w:p>
    <w:p w14:paraId="3EBE52A5" w14:textId="77777777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</w:p>
    <w:p w14:paraId="26754AAD" w14:textId="77777777" w:rsidR="00D1528E" w:rsidRDefault="00D1528E" w:rsidP="00D1528E">
      <w:pPr>
        <w:autoSpaceDE w:val="0"/>
        <w:autoSpaceDN w:val="0"/>
        <w:adjustRightInd w:val="0"/>
        <w:rPr>
          <w:rFonts w:eastAsia="ＭＳ Ｐ明朝"/>
          <w:szCs w:val="21"/>
        </w:rPr>
      </w:pPr>
      <w:r>
        <w:rPr>
          <w:rFonts w:eastAsia="ＭＳ Ｐ明朝"/>
          <w:szCs w:val="21"/>
        </w:rPr>
        <w:t>CONCLUSION</w:t>
      </w:r>
    </w:p>
    <w:p w14:paraId="364C5CC9" w14:textId="77777777" w:rsidR="00D1528E" w:rsidRPr="00AE429B" w:rsidRDefault="00D1528E" w:rsidP="00D1528E">
      <w:pPr>
        <w:autoSpaceDE w:val="0"/>
        <w:autoSpaceDN w:val="0"/>
        <w:adjustRightInd w:val="0"/>
        <w:rPr>
          <w:rFonts w:eastAsia="ＭＳ Ｐ明朝"/>
          <w:b/>
          <w:szCs w:val="21"/>
        </w:rPr>
      </w:pPr>
      <w:r w:rsidRPr="00AE429B">
        <w:rPr>
          <w:rFonts w:eastAsia="ＭＳ Ｐ明朝"/>
          <w:b/>
          <w:szCs w:val="21"/>
        </w:rPr>
        <w:t>8. Strengthening Brazil-Japan Cooperation: Prospects for restructuring the partnership on multiple fronts</w:t>
      </w:r>
    </w:p>
    <w:p w14:paraId="01B08FA1" w14:textId="7FADA677" w:rsidR="00D1528E" w:rsidRPr="00D1528E" w:rsidRDefault="00D1528E" w:rsidP="00AE429B">
      <w:pPr>
        <w:autoSpaceDE w:val="0"/>
        <w:autoSpaceDN w:val="0"/>
        <w:adjustRightInd w:val="0"/>
        <w:ind w:firstLine="840"/>
        <w:rPr>
          <w:rFonts w:eastAsia="ＭＳ Ｐ明朝"/>
          <w:szCs w:val="21"/>
          <w:lang w:val="pt-BR"/>
        </w:rPr>
      </w:pPr>
      <w:r w:rsidRPr="00D1528E">
        <w:rPr>
          <w:rFonts w:eastAsia="ＭＳ Ｐ明朝"/>
          <w:szCs w:val="21"/>
          <w:lang w:val="pt-BR"/>
        </w:rPr>
        <w:t>Nobuaki Hamaguchi</w:t>
      </w:r>
      <w:r w:rsidR="00AE429B">
        <w:rPr>
          <w:rFonts w:eastAsia="ＭＳ Ｐ明朝"/>
          <w:szCs w:val="21"/>
          <w:lang w:val="pt-BR"/>
        </w:rPr>
        <w:t xml:space="preserve"> and </w:t>
      </w:r>
      <w:r w:rsidRPr="00D1528E">
        <w:rPr>
          <w:rFonts w:eastAsia="ＭＳ Ｐ明朝"/>
          <w:szCs w:val="21"/>
          <w:lang w:val="pt-BR"/>
        </w:rPr>
        <w:t>Danielly Ramos</w:t>
      </w:r>
    </w:p>
    <w:p w14:paraId="4F50E9CC" w14:textId="77777777" w:rsidR="00D1528E" w:rsidRPr="00AE429B" w:rsidRDefault="00D1528E" w:rsidP="00AE429B">
      <w:pPr>
        <w:autoSpaceDE w:val="0"/>
        <w:autoSpaceDN w:val="0"/>
        <w:adjustRightInd w:val="0"/>
        <w:rPr>
          <w:rFonts w:eastAsia="ＭＳ Ｐ明朝" w:hint="eastAsia"/>
          <w:szCs w:val="21"/>
          <w:lang w:val="pt-BR"/>
        </w:rPr>
      </w:pPr>
    </w:p>
    <w:p w14:paraId="22F48E42" w14:textId="77777777" w:rsidR="00D1528E" w:rsidRPr="00D1528E" w:rsidRDefault="00D1528E">
      <w:pPr>
        <w:rPr>
          <w:rFonts w:ascii="Helvetica" w:hAnsi="Helvetica" w:cs="Helvetica"/>
          <w:sz w:val="22"/>
          <w:lang w:val="pt-BR"/>
        </w:rPr>
      </w:pPr>
    </w:p>
    <w:p w14:paraId="76374DAE" w14:textId="52989181" w:rsidR="00E17E05" w:rsidRPr="00AE429B" w:rsidRDefault="00E17E05">
      <w:pPr>
        <w:rPr>
          <w:rFonts w:ascii="Arial Black" w:hAnsi="Arial Black" w:cs="Helvetica"/>
          <w:sz w:val="22"/>
          <w:lang w:val="pt-BR"/>
        </w:rPr>
      </w:pPr>
      <w:r w:rsidRPr="00AE429B">
        <w:rPr>
          <w:rFonts w:ascii="Arial Black" w:hAnsi="Arial Black" w:cs="Helvetica"/>
          <w:sz w:val="22"/>
          <w:lang w:val="pt-BR"/>
        </w:rPr>
        <w:t>Cronograma do trabalho (</w:t>
      </w:r>
      <w:r w:rsidR="00D1528E" w:rsidRPr="00AE429B">
        <w:rPr>
          <w:rFonts w:ascii="Arial Black" w:hAnsi="Arial Black" w:cs="Helvetica"/>
          <w:sz w:val="22"/>
          <w:lang w:val="pt-BR"/>
        </w:rPr>
        <w:t>atualizada</w:t>
      </w:r>
      <w:r w:rsidRPr="00AE429B">
        <w:rPr>
          <w:rFonts w:ascii="Arial Black" w:hAnsi="Arial Black" w:cs="Helvetica"/>
          <w:sz w:val="22"/>
          <w:lang w:val="pt-BR"/>
        </w:rPr>
        <w:t xml:space="preserve"> em dezembro 2020)</w:t>
      </w:r>
    </w:p>
    <w:p w14:paraId="42AC0811" w14:textId="77777777" w:rsidR="00E17E05" w:rsidRPr="006741F6" w:rsidRDefault="00E17E05">
      <w:pPr>
        <w:rPr>
          <w:rFonts w:ascii="Times New Roman" w:hAnsi="Times New Roman" w:cs="Times New Roman"/>
          <w:sz w:val="22"/>
          <w:lang w:val="pt-BR"/>
        </w:rPr>
      </w:pPr>
    </w:p>
    <w:p w14:paraId="5CBE57C1" w14:textId="77777777" w:rsidR="00A628A4" w:rsidRPr="006741F6" w:rsidRDefault="00E17E05">
      <w:pPr>
        <w:rPr>
          <w:rFonts w:ascii="Times New Roman" w:hAnsi="Times New Roman" w:cs="Times New Roman"/>
          <w:sz w:val="24"/>
          <w:lang w:val="pt-BR"/>
        </w:rPr>
      </w:pPr>
      <w:r w:rsidRPr="006741F6">
        <w:rPr>
          <w:rFonts w:ascii="Times New Roman" w:hAnsi="Times New Roman" w:cs="Times New Roman"/>
          <w:sz w:val="24"/>
          <w:lang w:val="pt-BR"/>
        </w:rPr>
        <w:t>- A entrega do artigo completo até 30 de abril de 2021. </w:t>
      </w:r>
    </w:p>
    <w:p w14:paraId="0D397051" w14:textId="77777777" w:rsidR="00E17E05" w:rsidRPr="006741F6" w:rsidRDefault="00E17E05">
      <w:pPr>
        <w:rPr>
          <w:rFonts w:ascii="Times New Roman" w:hAnsi="Times New Roman" w:cs="Times New Roman"/>
          <w:sz w:val="24"/>
          <w:lang w:val="pt-BR"/>
        </w:rPr>
      </w:pPr>
    </w:p>
    <w:p w14:paraId="6F9687CC" w14:textId="77777777" w:rsidR="00E17E05" w:rsidRPr="006741F6" w:rsidRDefault="00E17E05">
      <w:pPr>
        <w:rPr>
          <w:rFonts w:ascii="Times New Roman" w:hAnsi="Times New Roman" w:cs="Times New Roman"/>
          <w:sz w:val="24"/>
          <w:lang w:val="pt-BR"/>
        </w:rPr>
      </w:pPr>
      <w:r w:rsidRPr="006741F6">
        <w:rPr>
          <w:rFonts w:ascii="Times New Roman" w:hAnsi="Times New Roman" w:cs="Times New Roman"/>
          <w:sz w:val="24"/>
          <w:lang w:val="pt-BR"/>
        </w:rPr>
        <w:t>- Segundo webinar de apresentação da versão final do artigo em maio de 2021 (data exata a ser definida).</w:t>
      </w:r>
    </w:p>
    <w:p w14:paraId="7CE49C09" w14:textId="77777777" w:rsidR="00E17E05" w:rsidRPr="006741F6" w:rsidRDefault="00E17E05" w:rsidP="00E17E05">
      <w:pPr>
        <w:pStyle w:val="ydpf3406e84yiv3294477130msonormal"/>
        <w:rPr>
          <w:rFonts w:ascii="Times New Roman" w:hAnsi="Times New Roman" w:cs="Times New Roman"/>
          <w:sz w:val="28"/>
          <w:lang w:val="pt-BR"/>
        </w:rPr>
      </w:pPr>
      <w:r w:rsidRPr="006741F6">
        <w:rPr>
          <w:rFonts w:ascii="Times New Roman" w:hAnsi="Times New Roman" w:cs="Times New Roman"/>
          <w:szCs w:val="22"/>
          <w:lang w:val="pt-BR"/>
        </w:rPr>
        <w:t>- Entrega do artigo completo para publicação (versão final) em 1º de junho</w:t>
      </w:r>
    </w:p>
    <w:p w14:paraId="6942FA15" w14:textId="77777777" w:rsidR="00E17E05" w:rsidRPr="006741F6" w:rsidRDefault="00E17E05" w:rsidP="00E17E05">
      <w:pPr>
        <w:pStyle w:val="ydpf3406e84yiv3294477130msonormal"/>
        <w:rPr>
          <w:rFonts w:ascii="Times New Roman" w:hAnsi="Times New Roman" w:cs="Times New Roman"/>
          <w:sz w:val="28"/>
          <w:lang w:val="pt-BR"/>
        </w:rPr>
      </w:pPr>
      <w:r w:rsidRPr="006741F6">
        <w:rPr>
          <w:rFonts w:ascii="Times New Roman" w:hAnsi="Times New Roman" w:cs="Times New Roman"/>
          <w:szCs w:val="22"/>
          <w:lang w:val="pt-BR"/>
        </w:rPr>
        <w:t>- Fechamento do contrato com a editora em junho-julho</w:t>
      </w:r>
    </w:p>
    <w:p w14:paraId="4980D85C" w14:textId="77777777" w:rsidR="00E17E05" w:rsidRPr="006741F6" w:rsidRDefault="00E17E05" w:rsidP="00E17E05">
      <w:pPr>
        <w:pStyle w:val="ydpf3406e84yiv3294477130msonormal"/>
        <w:rPr>
          <w:rFonts w:ascii="Times New Roman" w:hAnsi="Times New Roman" w:cs="Times New Roman"/>
          <w:sz w:val="28"/>
          <w:lang w:val="pt-BR"/>
        </w:rPr>
      </w:pPr>
      <w:r w:rsidRPr="006741F6">
        <w:rPr>
          <w:rFonts w:ascii="Times New Roman" w:hAnsi="Times New Roman" w:cs="Times New Roman"/>
          <w:szCs w:val="22"/>
          <w:lang w:val="pt-BR"/>
        </w:rPr>
        <w:t>- Revisão de artigos pela editora em agosto-setembro</w:t>
      </w:r>
    </w:p>
    <w:p w14:paraId="6EF92E5D" w14:textId="77777777" w:rsidR="00E17E05" w:rsidRPr="006741F6" w:rsidRDefault="00E17E05" w:rsidP="00E17E05">
      <w:pPr>
        <w:pStyle w:val="ydpf3406e84yiv3294477130msonormal"/>
        <w:rPr>
          <w:rFonts w:ascii="Times New Roman" w:hAnsi="Times New Roman" w:cs="Times New Roman"/>
          <w:sz w:val="28"/>
          <w:lang w:val="pt-BR"/>
        </w:rPr>
      </w:pPr>
      <w:r w:rsidRPr="006741F6">
        <w:rPr>
          <w:rFonts w:ascii="Times New Roman" w:hAnsi="Times New Roman" w:cs="Times New Roman"/>
          <w:szCs w:val="22"/>
          <w:lang w:val="pt-BR"/>
        </w:rPr>
        <w:t>- Edição do livro em outubro-novembro</w:t>
      </w:r>
    </w:p>
    <w:p w14:paraId="6874AA08" w14:textId="77777777" w:rsidR="00E17E05" w:rsidRPr="006741F6" w:rsidRDefault="00E17E05" w:rsidP="00E17E05">
      <w:pPr>
        <w:rPr>
          <w:rFonts w:ascii="Times New Roman" w:hAnsi="Times New Roman" w:cs="Times New Roman"/>
          <w:sz w:val="22"/>
          <w:lang w:val="pt-BR"/>
        </w:rPr>
      </w:pPr>
      <w:r w:rsidRPr="006741F6">
        <w:rPr>
          <w:rFonts w:ascii="Times New Roman" w:hAnsi="Times New Roman" w:cs="Times New Roman"/>
          <w:sz w:val="24"/>
          <w:lang w:val="pt-BR"/>
        </w:rPr>
        <w:t>- Lançamento do livro em dezembro 2021</w:t>
      </w:r>
    </w:p>
    <w:sectPr w:rsidR="00E17E05" w:rsidRPr="006741F6">
      <w:footerReference w:type="default" r:id="rId7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E34ED" w14:textId="77777777" w:rsidR="00D1528E" w:rsidRDefault="00D1528E" w:rsidP="00D1528E">
      <w:r>
        <w:separator/>
      </w:r>
    </w:p>
  </w:endnote>
  <w:endnote w:type="continuationSeparator" w:id="0">
    <w:p w14:paraId="2C4B90CB" w14:textId="77777777" w:rsidR="00D1528E" w:rsidRDefault="00D1528E" w:rsidP="00D15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altName w:val="MS 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14778169"/>
      <w:docPartObj>
        <w:docPartGallery w:val="Page Numbers (Bottom of Page)"/>
        <w:docPartUnique/>
      </w:docPartObj>
    </w:sdtPr>
    <w:sdtContent>
      <w:p w14:paraId="6DB67EDC" w14:textId="2D3756B8" w:rsidR="006741F6" w:rsidRDefault="006741F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4BE2F9DF" w14:textId="77777777" w:rsidR="006741F6" w:rsidRDefault="006741F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BC825" w14:textId="77777777" w:rsidR="00D1528E" w:rsidRDefault="00D1528E" w:rsidP="00D1528E">
      <w:r>
        <w:separator/>
      </w:r>
    </w:p>
  </w:footnote>
  <w:footnote w:type="continuationSeparator" w:id="0">
    <w:p w14:paraId="154586EE" w14:textId="77777777" w:rsidR="00D1528E" w:rsidRDefault="00D1528E" w:rsidP="00D15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D20C6C"/>
    <w:multiLevelType w:val="hybridMultilevel"/>
    <w:tmpl w:val="726E6346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>
      <w:start w:val="1"/>
      <w:numFmt w:val="lowerRoman"/>
      <w:lvlText w:val="%3."/>
      <w:lvlJc w:val="right"/>
      <w:pPr>
        <w:ind w:left="1800" w:hanging="180"/>
      </w:pPr>
    </w:lvl>
    <w:lvl w:ilvl="3" w:tplc="0416000F">
      <w:start w:val="1"/>
      <w:numFmt w:val="decimal"/>
      <w:lvlText w:val="%4."/>
      <w:lvlJc w:val="left"/>
      <w:pPr>
        <w:ind w:left="2520" w:hanging="360"/>
      </w:pPr>
    </w:lvl>
    <w:lvl w:ilvl="4" w:tplc="04160019">
      <w:start w:val="1"/>
      <w:numFmt w:val="lowerLetter"/>
      <w:lvlText w:val="%5."/>
      <w:lvlJc w:val="left"/>
      <w:pPr>
        <w:ind w:left="3240" w:hanging="360"/>
      </w:pPr>
    </w:lvl>
    <w:lvl w:ilvl="5" w:tplc="0416001B">
      <w:start w:val="1"/>
      <w:numFmt w:val="lowerRoman"/>
      <w:lvlText w:val="%6."/>
      <w:lvlJc w:val="right"/>
      <w:pPr>
        <w:ind w:left="3960" w:hanging="180"/>
      </w:pPr>
    </w:lvl>
    <w:lvl w:ilvl="6" w:tplc="0416000F">
      <w:start w:val="1"/>
      <w:numFmt w:val="decimal"/>
      <w:lvlText w:val="%7."/>
      <w:lvlJc w:val="left"/>
      <w:pPr>
        <w:ind w:left="4680" w:hanging="360"/>
      </w:pPr>
    </w:lvl>
    <w:lvl w:ilvl="7" w:tplc="04160019">
      <w:start w:val="1"/>
      <w:numFmt w:val="lowerLetter"/>
      <w:lvlText w:val="%8."/>
      <w:lvlJc w:val="left"/>
      <w:pPr>
        <w:ind w:left="5400" w:hanging="360"/>
      </w:pPr>
    </w:lvl>
    <w:lvl w:ilvl="8" w:tplc="0416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4097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NDYFYmMzMzMjYyUdpeDU4uLM/DyQAuNaAO91/VQsAAAA"/>
  </w:docVars>
  <w:rsids>
    <w:rsidRoot w:val="00E17E05"/>
    <w:rsid w:val="003F4572"/>
    <w:rsid w:val="006741F6"/>
    <w:rsid w:val="00AE429B"/>
    <w:rsid w:val="00D1528E"/>
    <w:rsid w:val="00E17E05"/>
    <w:rsid w:val="00E90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v:textbox inset="5.85pt,.7pt,5.85pt,.7pt"/>
    </o:shapedefaults>
    <o:shapelayout v:ext="edit">
      <o:idmap v:ext="edit" data="1"/>
    </o:shapelayout>
  </w:shapeDefaults>
  <w:decimalSymbol w:val="."/>
  <w:listSeparator w:val=","/>
  <w14:docId w14:val="3FF3196A"/>
  <w15:chartTrackingRefBased/>
  <w15:docId w15:val="{51F62AB3-5B56-42F8-9296-38720824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ydpf3406e84yiv3294477130msonormal">
    <w:name w:val="ydpf3406e84yiv3294477130msonormal"/>
    <w:basedOn w:val="a"/>
    <w:rsid w:val="00E17E0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D1528E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D1528E"/>
  </w:style>
  <w:style w:type="paragraph" w:styleId="a5">
    <w:name w:val="footer"/>
    <w:basedOn w:val="a"/>
    <w:link w:val="a6"/>
    <w:uiPriority w:val="99"/>
    <w:unhideWhenUsed/>
    <w:rsid w:val="00D1528E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D1528E"/>
  </w:style>
  <w:style w:type="paragraph" w:styleId="a7">
    <w:name w:val="List Paragraph"/>
    <w:basedOn w:val="a"/>
    <w:uiPriority w:val="34"/>
    <w:qFormat/>
    <w:rsid w:val="00D1528E"/>
    <w:pPr>
      <w:ind w:left="720"/>
      <w:contextualSpacing/>
    </w:pPr>
    <w:rPr>
      <w:rFonts w:ascii="Times New Roman" w:eastAsia="ＭＳ 明朝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4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Hamaguchi</dc:creator>
  <cp:keywords/>
  <dc:description/>
  <cp:lastModifiedBy>Nobuaki Hamaguchi</cp:lastModifiedBy>
  <cp:revision>3</cp:revision>
  <dcterms:created xsi:type="dcterms:W3CDTF">2021-01-27T03:58:00Z</dcterms:created>
  <dcterms:modified xsi:type="dcterms:W3CDTF">2021-01-29T01:37:00Z</dcterms:modified>
</cp:coreProperties>
</file>